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vid Crawfo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awfo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4 North 75th Avenue, Elmwood Park, IL, USA Elmwood Park, IL, USA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ocrawfo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5269156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